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FC4A8" w14:textId="77777777" w:rsidR="00350D00" w:rsidRPr="002E3C9D" w:rsidRDefault="00350D00" w:rsidP="00535F46">
      <w:pPr>
        <w:jc w:val="center"/>
        <w:rPr>
          <w:rFonts w:asciiTheme="minorHAnsi" w:hAnsiTheme="minorHAnsi" w:cstheme="minorHAnsi"/>
          <w:b/>
          <w:sz w:val="20"/>
          <w:szCs w:val="20"/>
          <w:lang w:val="sl-SI"/>
        </w:rPr>
      </w:pPr>
    </w:p>
    <w:p w14:paraId="032FC4A9" w14:textId="77777777" w:rsidR="00350D00" w:rsidRPr="002E3C9D" w:rsidRDefault="00797F72" w:rsidP="00535F46">
      <w:pPr>
        <w:jc w:val="center"/>
        <w:rPr>
          <w:rFonts w:asciiTheme="minorHAnsi" w:hAnsiTheme="minorHAnsi" w:cstheme="minorHAnsi"/>
          <w:b/>
          <w:sz w:val="32"/>
          <w:szCs w:val="32"/>
          <w:lang w:val="sl-SI"/>
        </w:rPr>
      </w:pPr>
      <w:r w:rsidRPr="002E3C9D">
        <w:rPr>
          <w:rFonts w:asciiTheme="minorHAnsi" w:hAnsiTheme="minorHAnsi" w:cstheme="minorHAnsi"/>
          <w:b/>
          <w:sz w:val="32"/>
          <w:szCs w:val="32"/>
          <w:lang w:val="sl-SI"/>
        </w:rPr>
        <w:t>PRIJAVNI OBRAZEC</w:t>
      </w:r>
      <w:r w:rsidR="000F02A6" w:rsidRPr="002E3C9D">
        <w:rPr>
          <w:rFonts w:asciiTheme="minorHAnsi" w:hAnsiTheme="minorHAnsi" w:cstheme="minorHAnsi"/>
          <w:b/>
          <w:sz w:val="32"/>
          <w:szCs w:val="32"/>
          <w:lang w:val="sl-SI"/>
        </w:rPr>
        <w:t xml:space="preserve"> ZA </w:t>
      </w:r>
      <w:r w:rsidR="001909C8" w:rsidRPr="002E3C9D">
        <w:rPr>
          <w:rFonts w:asciiTheme="minorHAnsi" w:hAnsiTheme="minorHAnsi" w:cstheme="minorHAnsi"/>
          <w:b/>
          <w:sz w:val="32"/>
          <w:szCs w:val="32"/>
          <w:lang w:val="sl-SI"/>
        </w:rPr>
        <w:t xml:space="preserve">DOSEŽEK </w:t>
      </w:r>
    </w:p>
    <w:p w14:paraId="032FC4AA" w14:textId="77777777" w:rsidR="000F02A6" w:rsidRPr="002E3C9D" w:rsidRDefault="001909C8" w:rsidP="00535F46">
      <w:pPr>
        <w:jc w:val="center"/>
        <w:rPr>
          <w:rFonts w:asciiTheme="minorHAnsi" w:hAnsiTheme="minorHAnsi" w:cstheme="minorHAnsi"/>
          <w:b/>
          <w:sz w:val="32"/>
          <w:szCs w:val="32"/>
          <w:lang w:val="sl-SI"/>
        </w:rPr>
      </w:pPr>
      <w:r w:rsidRPr="002E3C9D">
        <w:rPr>
          <w:rFonts w:asciiTheme="minorHAnsi" w:hAnsiTheme="minorHAnsi" w:cstheme="minorHAnsi"/>
          <w:b/>
          <w:sz w:val="32"/>
          <w:szCs w:val="32"/>
          <w:lang w:val="sl-SI"/>
        </w:rPr>
        <w:t>NA PODROČJU INFORMATIKE</w:t>
      </w:r>
    </w:p>
    <w:p w14:paraId="032FC4AB" w14:textId="4EA36793" w:rsidR="000F02A6" w:rsidRPr="002E3C9D" w:rsidRDefault="000F02A6" w:rsidP="00727B43">
      <w:pPr>
        <w:jc w:val="center"/>
        <w:rPr>
          <w:rFonts w:asciiTheme="minorHAnsi" w:hAnsiTheme="minorHAnsi" w:cstheme="minorHAnsi"/>
          <w:b/>
          <w:sz w:val="32"/>
          <w:szCs w:val="32"/>
          <w:lang w:val="sl-SI"/>
        </w:rPr>
      </w:pPr>
      <w:r w:rsidRPr="002E3C9D">
        <w:rPr>
          <w:rFonts w:asciiTheme="minorHAnsi" w:hAnsiTheme="minorHAnsi" w:cstheme="minorHAnsi"/>
          <w:b/>
          <w:sz w:val="32"/>
          <w:szCs w:val="32"/>
          <w:lang w:val="sl-SI"/>
        </w:rPr>
        <w:t>ZA LETO</w:t>
      </w:r>
      <w:r w:rsidR="00C94CEB" w:rsidRPr="002E3C9D">
        <w:rPr>
          <w:rFonts w:asciiTheme="minorHAnsi" w:hAnsiTheme="minorHAnsi" w:cstheme="minorHAnsi"/>
          <w:b/>
          <w:sz w:val="32"/>
          <w:szCs w:val="32"/>
          <w:lang w:val="sl-SI"/>
        </w:rPr>
        <w:t xml:space="preserve"> 202</w:t>
      </w:r>
      <w:r w:rsidR="002E3C9D">
        <w:rPr>
          <w:rFonts w:asciiTheme="minorHAnsi" w:hAnsiTheme="minorHAnsi" w:cstheme="minorHAnsi"/>
          <w:b/>
          <w:sz w:val="32"/>
          <w:szCs w:val="32"/>
          <w:lang w:val="sl-SI"/>
        </w:rPr>
        <w:t>1</w:t>
      </w:r>
    </w:p>
    <w:p w14:paraId="032FC4AC" w14:textId="77777777" w:rsidR="00967648" w:rsidRPr="002E3C9D" w:rsidRDefault="00967648" w:rsidP="00967648">
      <w:pPr>
        <w:pStyle w:val="NormalWeb"/>
        <w:spacing w:before="0" w:after="0"/>
        <w:rPr>
          <w:rFonts w:asciiTheme="minorHAnsi" w:hAnsiTheme="minorHAnsi" w:cstheme="minorHAnsi"/>
          <w:b/>
          <w:color w:val="002060"/>
          <w:sz w:val="20"/>
          <w:szCs w:val="20"/>
          <w:lang w:val="sl-SI"/>
        </w:rPr>
      </w:pPr>
    </w:p>
    <w:p w14:paraId="032FC4AD" w14:textId="77777777" w:rsidR="00967648" w:rsidRPr="002E3C9D" w:rsidRDefault="00967648" w:rsidP="00967648">
      <w:pPr>
        <w:pStyle w:val="NormalWeb"/>
        <w:spacing w:before="0" w:after="0"/>
        <w:rPr>
          <w:rFonts w:asciiTheme="minorHAnsi" w:hAnsiTheme="minorHAnsi" w:cstheme="minorHAnsi"/>
          <w:b/>
          <w:color w:val="002060"/>
          <w:sz w:val="20"/>
          <w:szCs w:val="20"/>
          <w:lang w:val="sl-SI"/>
        </w:rPr>
        <w:sectPr w:rsidR="00967648" w:rsidRPr="002E3C9D" w:rsidSect="00622FE3">
          <w:headerReference w:type="even" r:id="rId7"/>
          <w:headerReference w:type="default" r:id="rId8"/>
          <w:footerReference w:type="default" r:id="rId9"/>
          <w:headerReference w:type="first" r:id="rId10"/>
          <w:footnotePr>
            <w:pos w:val="beneathText"/>
            <w:numFmt w:val="chicago"/>
          </w:footnotePr>
          <w:pgSz w:w="12240" w:h="15840"/>
          <w:pgMar w:top="1095" w:right="851" w:bottom="426" w:left="851" w:header="0" w:footer="444" w:gutter="0"/>
          <w:pgNumType w:start="1"/>
          <w:cols w:space="708"/>
          <w:docGrid w:linePitch="360"/>
        </w:sectPr>
      </w:pPr>
    </w:p>
    <w:p w14:paraId="032FC4AE" w14:textId="77777777" w:rsidR="0029048E" w:rsidRPr="002E3C9D" w:rsidRDefault="0029048E" w:rsidP="00BE277C">
      <w:pPr>
        <w:pStyle w:val="NormalWeb"/>
        <w:numPr>
          <w:ilvl w:val="0"/>
          <w:numId w:val="1"/>
        </w:numPr>
        <w:tabs>
          <w:tab w:val="clear" w:pos="720"/>
        </w:tabs>
        <w:spacing w:before="0" w:after="0"/>
        <w:ind w:left="426" w:hanging="426"/>
        <w:rPr>
          <w:rFonts w:asciiTheme="minorHAnsi" w:hAnsiTheme="minorHAnsi" w:cstheme="minorHAnsi"/>
          <w:b/>
          <w:color w:val="002060"/>
          <w:sz w:val="20"/>
          <w:szCs w:val="20"/>
          <w:lang w:val="sl-SI"/>
        </w:rPr>
      </w:pPr>
      <w:r w:rsidRPr="002E3C9D">
        <w:rPr>
          <w:rFonts w:asciiTheme="minorHAnsi" w:hAnsiTheme="minorHAnsi" w:cstheme="minorHAnsi"/>
          <w:b/>
          <w:color w:val="002060"/>
          <w:sz w:val="20"/>
          <w:szCs w:val="20"/>
          <w:lang w:val="sl-SI"/>
        </w:rPr>
        <w:t xml:space="preserve">PODATKI O </w:t>
      </w:r>
      <w:r w:rsidR="001909C8" w:rsidRPr="002E3C9D">
        <w:rPr>
          <w:rFonts w:asciiTheme="minorHAnsi" w:hAnsiTheme="minorHAnsi" w:cstheme="minorHAnsi"/>
          <w:b/>
          <w:color w:val="002060"/>
          <w:sz w:val="20"/>
          <w:szCs w:val="20"/>
          <w:lang w:val="sl-SI"/>
        </w:rPr>
        <w:t>PRIJAVITELJU</w:t>
      </w:r>
    </w:p>
    <w:p w14:paraId="032FC4AF" w14:textId="77777777" w:rsidR="0029048E" w:rsidRPr="002E3C9D" w:rsidRDefault="0029048E" w:rsidP="00BE277C">
      <w:pPr>
        <w:pStyle w:val="NormalWeb"/>
        <w:numPr>
          <w:ilvl w:val="0"/>
          <w:numId w:val="1"/>
        </w:numPr>
        <w:tabs>
          <w:tab w:val="clear" w:pos="720"/>
        </w:tabs>
        <w:spacing w:before="0" w:after="0"/>
        <w:ind w:left="426" w:hanging="426"/>
        <w:rPr>
          <w:rFonts w:asciiTheme="minorHAnsi" w:hAnsiTheme="minorHAnsi" w:cstheme="minorHAnsi"/>
          <w:b/>
          <w:color w:val="002060"/>
          <w:sz w:val="20"/>
          <w:szCs w:val="20"/>
          <w:lang w:val="sl-SI"/>
        </w:rPr>
      </w:pPr>
      <w:r w:rsidRPr="002E3C9D">
        <w:rPr>
          <w:rFonts w:asciiTheme="minorHAnsi" w:hAnsiTheme="minorHAnsi" w:cstheme="minorHAnsi"/>
          <w:b/>
          <w:color w:val="002060"/>
          <w:sz w:val="20"/>
          <w:szCs w:val="20"/>
          <w:lang w:val="sl-SI"/>
        </w:rPr>
        <w:t xml:space="preserve">PODATKI O </w:t>
      </w:r>
      <w:r w:rsidR="001909C8" w:rsidRPr="002E3C9D">
        <w:rPr>
          <w:rFonts w:asciiTheme="minorHAnsi" w:hAnsiTheme="minorHAnsi" w:cstheme="minorHAnsi"/>
          <w:b/>
          <w:color w:val="002060"/>
          <w:sz w:val="20"/>
          <w:szCs w:val="20"/>
          <w:lang w:val="sl-SI"/>
        </w:rPr>
        <w:t>PROJEKTU</w:t>
      </w:r>
    </w:p>
    <w:p w14:paraId="032FC4B0" w14:textId="77777777" w:rsidR="0029048E" w:rsidRPr="002E3C9D" w:rsidRDefault="0029048E" w:rsidP="0029048E">
      <w:pPr>
        <w:pStyle w:val="NormalWeb"/>
        <w:spacing w:before="0" w:after="0"/>
        <w:ind w:left="360"/>
        <w:rPr>
          <w:rFonts w:asciiTheme="minorHAnsi" w:hAnsiTheme="minorHAnsi" w:cstheme="minorHAnsi"/>
          <w:b/>
          <w:color w:val="002060"/>
          <w:sz w:val="20"/>
          <w:szCs w:val="20"/>
          <w:lang w:val="sl-SI"/>
        </w:rPr>
        <w:sectPr w:rsidR="0029048E" w:rsidRPr="002E3C9D" w:rsidSect="00622FE3">
          <w:footnotePr>
            <w:pos w:val="beneathText"/>
            <w:numFmt w:val="chicago"/>
          </w:footnotePr>
          <w:type w:val="continuous"/>
          <w:pgSz w:w="12240" w:h="15840"/>
          <w:pgMar w:top="1095" w:right="851" w:bottom="709" w:left="851" w:header="0" w:footer="444" w:gutter="0"/>
          <w:pgNumType w:start="1"/>
          <w:cols w:num="2" w:space="48"/>
          <w:docGrid w:linePitch="360"/>
        </w:sectPr>
      </w:pPr>
    </w:p>
    <w:tbl>
      <w:tblPr>
        <w:tblW w:w="510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843"/>
        <w:gridCol w:w="3260"/>
      </w:tblGrid>
      <w:tr w:rsidR="00211100" w:rsidRPr="002E3C9D" w14:paraId="032FC4B3" w14:textId="77777777" w:rsidTr="00BE277C">
        <w:tc>
          <w:tcPr>
            <w:tcW w:w="1843" w:type="dxa"/>
          </w:tcPr>
          <w:p w14:paraId="032FC4B1" w14:textId="77777777" w:rsidR="0029048E" w:rsidRPr="002E3C9D" w:rsidRDefault="001909C8" w:rsidP="0029048E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Podjetje</w:t>
            </w:r>
            <w:r w:rsidR="0029048E"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B2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  <w:tr w:rsidR="00211100" w:rsidRPr="002E3C9D" w14:paraId="032FC4B6" w14:textId="77777777" w:rsidTr="00BE277C">
        <w:tc>
          <w:tcPr>
            <w:tcW w:w="1843" w:type="dxa"/>
          </w:tcPr>
          <w:p w14:paraId="032FC4B4" w14:textId="77777777" w:rsidR="0029048E" w:rsidRPr="002E3C9D" w:rsidRDefault="0029048E" w:rsidP="008A1FA6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Ime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B5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  <w:tr w:rsidR="00211100" w:rsidRPr="002E3C9D" w14:paraId="032FC4B9" w14:textId="77777777" w:rsidTr="00BE277C">
        <w:tc>
          <w:tcPr>
            <w:tcW w:w="1843" w:type="dxa"/>
          </w:tcPr>
          <w:p w14:paraId="032FC4B7" w14:textId="77777777" w:rsidR="0029048E" w:rsidRPr="002E3C9D" w:rsidRDefault="0029048E" w:rsidP="008A1FA6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Priimek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B8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  <w:tr w:rsidR="00211100" w:rsidRPr="002E3C9D" w14:paraId="032FC4BC" w14:textId="77777777" w:rsidTr="00BE277C">
        <w:tc>
          <w:tcPr>
            <w:tcW w:w="1843" w:type="dxa"/>
          </w:tcPr>
          <w:p w14:paraId="032FC4BA" w14:textId="77777777" w:rsidR="0029048E" w:rsidRPr="002E3C9D" w:rsidRDefault="001909C8" w:rsidP="008A1FA6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Delovno mesto</w:t>
            </w:r>
            <w:r w:rsidR="0029048E"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BB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  <w:tr w:rsidR="00211100" w:rsidRPr="002E3C9D" w14:paraId="032FC4BF" w14:textId="77777777" w:rsidTr="00BE277C">
        <w:tc>
          <w:tcPr>
            <w:tcW w:w="1843" w:type="dxa"/>
          </w:tcPr>
          <w:p w14:paraId="032FC4BD" w14:textId="77777777" w:rsidR="0029048E" w:rsidRPr="002E3C9D" w:rsidRDefault="0029048E" w:rsidP="008A1FA6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Elektronska pošta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BE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  <w:tr w:rsidR="00211100" w:rsidRPr="002E3C9D" w14:paraId="032FC4C2" w14:textId="77777777" w:rsidTr="00BE277C">
        <w:tc>
          <w:tcPr>
            <w:tcW w:w="1843" w:type="dxa"/>
          </w:tcPr>
          <w:p w14:paraId="032FC4C0" w14:textId="77777777" w:rsidR="0029048E" w:rsidRPr="002E3C9D" w:rsidRDefault="0029048E" w:rsidP="008A1FA6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Telefon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C1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  <w:tr w:rsidR="00211100" w:rsidRPr="002E3C9D" w14:paraId="032FC4C5" w14:textId="77777777" w:rsidTr="00BE277C">
        <w:tc>
          <w:tcPr>
            <w:tcW w:w="1843" w:type="dxa"/>
          </w:tcPr>
          <w:p w14:paraId="032FC4C3" w14:textId="77777777" w:rsidR="0029048E" w:rsidRPr="002E3C9D" w:rsidRDefault="000743B1" w:rsidP="000743B1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Vodja projekta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C4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  <w:tr w:rsidR="00211100" w:rsidRPr="002E3C9D" w14:paraId="032FC4C8" w14:textId="77777777" w:rsidTr="00BE277C">
        <w:tc>
          <w:tcPr>
            <w:tcW w:w="1843" w:type="dxa"/>
          </w:tcPr>
          <w:p w14:paraId="032FC4C6" w14:textId="77777777" w:rsidR="0029048E" w:rsidRPr="002E3C9D" w:rsidRDefault="00217233" w:rsidP="008A1FA6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Naročnik projekta</w:t>
            </w:r>
            <w:r w:rsidR="0029048E"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C7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  <w:tr w:rsidR="00211100" w:rsidRPr="002E3C9D" w14:paraId="032FC4CB" w14:textId="77777777" w:rsidTr="00BE277C">
        <w:tc>
          <w:tcPr>
            <w:tcW w:w="1843" w:type="dxa"/>
          </w:tcPr>
          <w:p w14:paraId="032FC4C9" w14:textId="77777777" w:rsidR="0029048E" w:rsidRPr="002E3C9D" w:rsidRDefault="00205418" w:rsidP="008A1FA6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Vrednost projekta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CA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  <w:tr w:rsidR="00211100" w:rsidRPr="002E3C9D" w14:paraId="032FC4CE" w14:textId="77777777" w:rsidTr="00BE277C">
        <w:tc>
          <w:tcPr>
            <w:tcW w:w="1843" w:type="dxa"/>
          </w:tcPr>
          <w:p w14:paraId="032FC4CC" w14:textId="77777777" w:rsidR="0029048E" w:rsidRPr="002E3C9D" w:rsidRDefault="00217233" w:rsidP="008A1FA6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Trajanje projekta</w:t>
            </w:r>
            <w:r w:rsidR="0029048E"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CD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  <w:tr w:rsidR="00211100" w:rsidRPr="002E3C9D" w14:paraId="032FC4D1" w14:textId="77777777" w:rsidTr="00BE277C">
        <w:tc>
          <w:tcPr>
            <w:tcW w:w="1843" w:type="dxa"/>
          </w:tcPr>
          <w:p w14:paraId="032FC4CF" w14:textId="77777777" w:rsidR="0029048E" w:rsidRPr="002E3C9D" w:rsidRDefault="00217233" w:rsidP="008A1FA6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Datum zaključka</w:t>
            </w:r>
            <w:r w:rsidR="0029048E"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D0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  <w:tr w:rsidR="00211100" w:rsidRPr="002E3C9D" w14:paraId="032FC4D4" w14:textId="77777777" w:rsidTr="00BE277C">
        <w:tc>
          <w:tcPr>
            <w:tcW w:w="1843" w:type="dxa"/>
          </w:tcPr>
          <w:p w14:paraId="032FC4D2" w14:textId="77777777" w:rsidR="0029048E" w:rsidRPr="002E3C9D" w:rsidRDefault="00217233" w:rsidP="008A1FA6">
            <w:pPr>
              <w:snapToGrid w:val="0"/>
              <w:jc w:val="right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Obseg (čl./mes.)</w:t>
            </w:r>
            <w:r w:rsidR="0029048E" w:rsidRPr="002E3C9D"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  <w:t>:</w:t>
            </w:r>
          </w:p>
        </w:tc>
        <w:tc>
          <w:tcPr>
            <w:tcW w:w="3260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D3" w14:textId="77777777" w:rsidR="0029048E" w:rsidRPr="002E3C9D" w:rsidRDefault="0029048E" w:rsidP="008A1FA6">
            <w:pPr>
              <w:snapToGrid w:val="0"/>
              <w:rPr>
                <w:rFonts w:asciiTheme="minorHAnsi" w:hAnsiTheme="minorHAnsi" w:cstheme="minorHAnsi"/>
                <w:color w:val="002060"/>
                <w:sz w:val="18"/>
                <w:szCs w:val="18"/>
                <w:lang w:val="sl-SI"/>
              </w:rPr>
            </w:pPr>
          </w:p>
        </w:tc>
      </w:tr>
    </w:tbl>
    <w:p w14:paraId="032FC4D5" w14:textId="77777777" w:rsidR="0029048E" w:rsidRPr="002E3C9D" w:rsidRDefault="0029048E">
      <w:pPr>
        <w:ind w:left="720"/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  <w:sectPr w:rsidR="0029048E" w:rsidRPr="002E3C9D" w:rsidSect="00622FE3">
          <w:footnotePr>
            <w:pos w:val="beneathText"/>
            <w:numFmt w:val="chicago"/>
          </w:footnotePr>
          <w:type w:val="continuous"/>
          <w:pgSz w:w="12240" w:h="15840"/>
          <w:pgMar w:top="1095" w:right="851" w:bottom="709" w:left="851" w:header="0" w:footer="444" w:gutter="0"/>
          <w:pgNumType w:start="1"/>
          <w:cols w:num="2" w:space="48"/>
          <w:docGrid w:linePitch="360"/>
        </w:sectPr>
      </w:pPr>
    </w:p>
    <w:p w14:paraId="032FC4D6" w14:textId="77777777" w:rsidR="0029048E" w:rsidRPr="002E3C9D" w:rsidRDefault="002B794F">
      <w:pPr>
        <w:ind w:left="720"/>
        <w:rPr>
          <w:rFonts w:asciiTheme="minorHAnsi" w:hAnsiTheme="minorHAnsi" w:cstheme="minorHAnsi"/>
          <w:caps/>
          <w:color w:val="002060"/>
          <w:sz w:val="14"/>
          <w:szCs w:val="14"/>
          <w:lang w:val="sl-SI"/>
        </w:rPr>
      </w:pPr>
      <w:r w:rsidRPr="002E3C9D"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  <w:tab/>
      </w:r>
      <w:r w:rsidRPr="002E3C9D"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  <w:tab/>
      </w:r>
      <w:r w:rsidRPr="002E3C9D"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  <w:tab/>
      </w:r>
      <w:r w:rsidRPr="002E3C9D"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  <w:tab/>
      </w:r>
      <w:r w:rsidRPr="002E3C9D"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  <w:tab/>
      </w:r>
      <w:r w:rsidRPr="002E3C9D"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  <w:tab/>
      </w:r>
      <w:r w:rsidRPr="002E3C9D">
        <w:rPr>
          <w:rFonts w:asciiTheme="minorHAnsi" w:hAnsiTheme="minorHAnsi" w:cstheme="minorHAnsi"/>
          <w:caps/>
          <w:color w:val="002060"/>
          <w:sz w:val="14"/>
          <w:szCs w:val="14"/>
          <w:lang w:val="sl-SI"/>
        </w:rPr>
        <w:tab/>
      </w:r>
    </w:p>
    <w:p w14:paraId="032FC4D7" w14:textId="77777777" w:rsidR="000F02A6" w:rsidRPr="002E3C9D" w:rsidRDefault="000743B1" w:rsidP="00BE277C">
      <w:pPr>
        <w:numPr>
          <w:ilvl w:val="0"/>
          <w:numId w:val="1"/>
        </w:numPr>
        <w:tabs>
          <w:tab w:val="clear" w:pos="720"/>
        </w:tabs>
        <w:ind w:left="426" w:hanging="426"/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</w:pPr>
      <w:r w:rsidRPr="002E3C9D"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  <w:t>OPIS</w:t>
      </w:r>
      <w:r w:rsidR="000E218F" w:rsidRPr="002E3C9D"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  <w:t xml:space="preserve"> </w:t>
      </w:r>
      <w:r w:rsidRPr="002E3C9D">
        <w:rPr>
          <w:rFonts w:asciiTheme="minorHAnsi" w:hAnsiTheme="minorHAnsi" w:cstheme="minorHAnsi"/>
          <w:b/>
          <w:color w:val="002060"/>
          <w:sz w:val="20"/>
          <w:szCs w:val="20"/>
          <w:lang w:val="sl-SI"/>
        </w:rPr>
        <w:t>PROJEKTA</w:t>
      </w:r>
    </w:p>
    <w:p w14:paraId="032FC4D8" w14:textId="77777777" w:rsidR="000F02A6" w:rsidRPr="002E3C9D" w:rsidRDefault="000F02A6">
      <w:pPr>
        <w:ind w:left="360"/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</w:pPr>
    </w:p>
    <w:tbl>
      <w:tblPr>
        <w:tblW w:w="10490" w:type="dxa"/>
        <w:tblInd w:w="108" w:type="dxa"/>
        <w:tblBorders>
          <w:top w:val="single" w:sz="8" w:space="0" w:color="FFFF00"/>
          <w:left w:val="single" w:sz="8" w:space="0" w:color="FFFF00"/>
          <w:bottom w:val="single" w:sz="8" w:space="0" w:color="FFFF00"/>
          <w:right w:val="single" w:sz="8" w:space="0" w:color="FFFF00"/>
          <w:insideH w:val="single" w:sz="8" w:space="0" w:color="FFFF00"/>
          <w:insideV w:val="single" w:sz="8" w:space="0" w:color="FFFF00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7371"/>
        <w:gridCol w:w="567"/>
      </w:tblGrid>
      <w:tr w:rsidR="00211100" w:rsidRPr="002E3C9D" w14:paraId="032FC4DB" w14:textId="77777777" w:rsidTr="003C2781">
        <w:tc>
          <w:tcPr>
            <w:tcW w:w="2552" w:type="dxa"/>
          </w:tcPr>
          <w:p w14:paraId="032FC4D9" w14:textId="77777777" w:rsidR="00010BCC" w:rsidRPr="002E3C9D" w:rsidRDefault="00010BCC" w:rsidP="00535F46">
            <w:pPr>
              <w:snapToGrid w:val="0"/>
              <w:jc w:val="right"/>
              <w:rPr>
                <w:rFonts w:asciiTheme="minorHAnsi" w:hAnsiTheme="minorHAnsi" w:cstheme="minorHAnsi"/>
                <w:b/>
                <w:color w:val="002060"/>
                <w:sz w:val="16"/>
                <w:szCs w:val="16"/>
                <w:lang w:val="sl-SI"/>
              </w:rPr>
            </w:pPr>
            <w:r w:rsidRPr="002E3C9D">
              <w:rPr>
                <w:rFonts w:asciiTheme="minorHAnsi" w:hAnsiTheme="minorHAnsi" w:cstheme="minorHAnsi"/>
                <w:b/>
                <w:color w:val="002060"/>
                <w:sz w:val="16"/>
                <w:szCs w:val="16"/>
                <w:lang w:val="sl-SI"/>
              </w:rPr>
              <w:t>NAZIV:</w:t>
            </w:r>
          </w:p>
        </w:tc>
        <w:tc>
          <w:tcPr>
            <w:tcW w:w="7938" w:type="dxa"/>
            <w:gridSpan w:val="2"/>
          </w:tcPr>
          <w:p w14:paraId="032FC4DA" w14:textId="77777777" w:rsidR="00010BCC" w:rsidRPr="002E3C9D" w:rsidRDefault="00010BCC">
            <w:pPr>
              <w:rPr>
                <w:rFonts w:asciiTheme="minorHAnsi" w:hAnsiTheme="minorHAnsi" w:cstheme="minorHAnsi"/>
                <w:color w:val="002060"/>
                <w:sz w:val="20"/>
                <w:szCs w:val="20"/>
                <w:lang w:val="sl-SI"/>
              </w:rPr>
            </w:pPr>
          </w:p>
        </w:tc>
      </w:tr>
      <w:tr w:rsidR="00350D00" w:rsidRPr="002E3C9D" w14:paraId="032FC4DE" w14:textId="77777777" w:rsidTr="003C2781">
        <w:tc>
          <w:tcPr>
            <w:tcW w:w="2552" w:type="dxa"/>
          </w:tcPr>
          <w:p w14:paraId="032FC4DC" w14:textId="77777777" w:rsidR="00350D00" w:rsidRPr="002E3C9D" w:rsidRDefault="00350D00" w:rsidP="00535F46">
            <w:pPr>
              <w:snapToGrid w:val="0"/>
              <w:jc w:val="right"/>
              <w:rPr>
                <w:rFonts w:asciiTheme="minorHAnsi" w:hAnsiTheme="minorHAnsi" w:cstheme="minorHAnsi"/>
                <w:b/>
                <w:color w:val="002060"/>
                <w:sz w:val="16"/>
                <w:szCs w:val="16"/>
                <w:lang w:val="sl-SI"/>
              </w:rPr>
            </w:pPr>
            <w:r w:rsidRPr="002E3C9D">
              <w:rPr>
                <w:rFonts w:asciiTheme="minorHAnsi" w:hAnsiTheme="minorHAnsi" w:cstheme="minorHAnsi"/>
                <w:b/>
                <w:color w:val="002060"/>
                <w:sz w:val="16"/>
                <w:szCs w:val="16"/>
                <w:lang w:val="sl-SI"/>
              </w:rPr>
              <w:t>KRATICA:</w:t>
            </w:r>
          </w:p>
        </w:tc>
        <w:tc>
          <w:tcPr>
            <w:tcW w:w="7938" w:type="dxa"/>
            <w:gridSpan w:val="2"/>
          </w:tcPr>
          <w:p w14:paraId="032FC4DD" w14:textId="77777777" w:rsidR="00350D00" w:rsidRPr="002E3C9D" w:rsidRDefault="00350D00">
            <w:pPr>
              <w:rPr>
                <w:rFonts w:asciiTheme="minorHAnsi" w:hAnsiTheme="minorHAnsi" w:cstheme="minorHAnsi"/>
                <w:color w:val="002060"/>
                <w:sz w:val="20"/>
                <w:szCs w:val="20"/>
                <w:lang w:val="sl-SI"/>
              </w:rPr>
            </w:pPr>
          </w:p>
        </w:tc>
      </w:tr>
      <w:tr w:rsidR="00211100" w:rsidRPr="002E3C9D" w14:paraId="032FC4E1" w14:textId="77777777" w:rsidTr="00F76222">
        <w:tc>
          <w:tcPr>
            <w:tcW w:w="2552" w:type="dxa"/>
          </w:tcPr>
          <w:p w14:paraId="032FC4DF" w14:textId="77777777" w:rsidR="00010BCC" w:rsidRPr="002E3C9D" w:rsidRDefault="00350D00" w:rsidP="00AE046E">
            <w:pPr>
              <w:snapToGrid w:val="0"/>
              <w:jc w:val="right"/>
              <w:rPr>
                <w:rFonts w:asciiTheme="minorHAnsi" w:hAnsiTheme="minorHAnsi" w:cstheme="minorHAnsi"/>
                <w:b/>
                <w:color w:val="002060"/>
                <w:sz w:val="16"/>
                <w:szCs w:val="16"/>
                <w:lang w:val="sl-SI"/>
              </w:rPr>
            </w:pPr>
            <w:r w:rsidRPr="002E3C9D">
              <w:rPr>
                <w:rFonts w:asciiTheme="minorHAnsi" w:hAnsiTheme="minorHAnsi" w:cstheme="minorHAnsi"/>
                <w:b/>
                <w:color w:val="002060"/>
                <w:sz w:val="16"/>
                <w:szCs w:val="16"/>
                <w:lang w:val="sl-SI"/>
              </w:rPr>
              <w:t>SPLETNA STRAN</w:t>
            </w:r>
            <w:r w:rsidR="00010BCC" w:rsidRPr="002E3C9D">
              <w:rPr>
                <w:rFonts w:asciiTheme="minorHAnsi" w:hAnsiTheme="minorHAnsi" w:cstheme="minorHAnsi"/>
                <w:b/>
                <w:color w:val="002060"/>
                <w:sz w:val="16"/>
                <w:szCs w:val="16"/>
                <w:lang w:val="sl-SI"/>
              </w:rPr>
              <w:t>:</w:t>
            </w:r>
          </w:p>
        </w:tc>
        <w:tc>
          <w:tcPr>
            <w:tcW w:w="7938" w:type="dxa"/>
            <w:gridSpan w:val="2"/>
          </w:tcPr>
          <w:p w14:paraId="032FC4E0" w14:textId="77777777" w:rsidR="00010BCC" w:rsidRPr="002E3C9D" w:rsidRDefault="00010BCC" w:rsidP="005D63B6">
            <w:pPr>
              <w:snapToGrid w:val="0"/>
              <w:rPr>
                <w:rFonts w:asciiTheme="minorHAnsi" w:hAnsiTheme="minorHAnsi" w:cstheme="minorHAnsi"/>
                <w:b/>
                <w:color w:val="002060"/>
                <w:sz w:val="20"/>
                <w:szCs w:val="20"/>
                <w:lang w:val="sl-SI"/>
              </w:rPr>
            </w:pPr>
          </w:p>
        </w:tc>
      </w:tr>
      <w:tr w:rsidR="00010BCC" w:rsidRPr="002E3C9D" w14:paraId="032FC4E3" w14:textId="77777777" w:rsidTr="00F306E6">
        <w:tc>
          <w:tcPr>
            <w:tcW w:w="10490" w:type="dxa"/>
            <w:gridSpan w:val="3"/>
          </w:tcPr>
          <w:p w14:paraId="032FC4E2" w14:textId="77777777" w:rsidR="00010BCC" w:rsidRPr="002E3C9D" w:rsidRDefault="00010BCC">
            <w:pPr>
              <w:snapToGrid w:val="0"/>
              <w:rPr>
                <w:rFonts w:asciiTheme="minorHAnsi" w:hAnsiTheme="minorHAnsi" w:cstheme="minorHAnsi"/>
                <w:sz w:val="16"/>
                <w:szCs w:val="16"/>
                <w:lang w:val="sl-SI"/>
              </w:rPr>
            </w:pPr>
          </w:p>
        </w:tc>
      </w:tr>
      <w:tr w:rsidR="00010BCC" w:rsidRPr="002E3C9D" w14:paraId="032FC4E7" w14:textId="77777777" w:rsidTr="00010BCC">
        <w:trPr>
          <w:trHeight w:val="435"/>
        </w:trPr>
        <w:tc>
          <w:tcPr>
            <w:tcW w:w="2552" w:type="dxa"/>
          </w:tcPr>
          <w:p w14:paraId="032FC4E4" w14:textId="77777777" w:rsidR="00010BCC" w:rsidRPr="002E3C9D" w:rsidRDefault="00010BCC" w:rsidP="002C70A4">
            <w:pPr>
              <w:snapToGrid w:val="0"/>
              <w:rPr>
                <w:rFonts w:asciiTheme="minorHAnsi" w:hAnsiTheme="minorHAnsi" w:cstheme="minorHAnsi"/>
                <w:b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 xml:space="preserve">Kratka predstavitev, opis bistva </w:t>
            </w:r>
            <w:r w:rsidR="002C70A4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projekta</w:t>
            </w:r>
            <w:r w:rsidR="00C65466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.</w:t>
            </w:r>
          </w:p>
        </w:tc>
        <w:tc>
          <w:tcPr>
            <w:tcW w:w="7371" w:type="dxa"/>
          </w:tcPr>
          <w:p w14:paraId="032FC4E5" w14:textId="77777777" w:rsidR="00010BCC" w:rsidRPr="002E3C9D" w:rsidRDefault="00010BCC">
            <w:pPr>
              <w:snapToGrid w:val="0"/>
              <w:rPr>
                <w:rFonts w:asciiTheme="minorHAnsi" w:hAnsiTheme="minorHAnsi" w:cstheme="minorHAnsi"/>
                <w:b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b/>
                <w:color w:val="002060"/>
                <w:sz w:val="18"/>
                <w:szCs w:val="18"/>
                <w:lang w:val="sl-SI"/>
              </w:rPr>
              <w:t>POVZETEK</w:t>
            </w:r>
          </w:p>
        </w:tc>
        <w:tc>
          <w:tcPr>
            <w:tcW w:w="567" w:type="dxa"/>
          </w:tcPr>
          <w:p w14:paraId="032FC4E6" w14:textId="77777777" w:rsidR="00010BCC" w:rsidRPr="002E3C9D" w:rsidRDefault="00010BCC" w:rsidP="002E404F">
            <w:pPr>
              <w:rPr>
                <w:rFonts w:asciiTheme="minorHAnsi" w:hAnsiTheme="minorHAnsi" w:cstheme="minorHAnsi"/>
                <w:color w:val="333399"/>
                <w:sz w:val="18"/>
                <w:szCs w:val="18"/>
                <w:lang w:val="sl-SI"/>
              </w:rPr>
            </w:pPr>
          </w:p>
        </w:tc>
      </w:tr>
      <w:tr w:rsidR="000E218F" w:rsidRPr="002E3C9D" w14:paraId="032FC4EC" w14:textId="77777777" w:rsidTr="00010BCC">
        <w:tc>
          <w:tcPr>
            <w:tcW w:w="2552" w:type="dxa"/>
          </w:tcPr>
          <w:p w14:paraId="032FC4E8" w14:textId="77777777" w:rsidR="000E218F" w:rsidRPr="002E3C9D" w:rsidRDefault="00C65466" w:rsidP="00C65466">
            <w:pPr>
              <w:snapToGrid w:val="0"/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 xml:space="preserve">Do 5 ključnih besed. </w:t>
            </w:r>
          </w:p>
          <w:p w14:paraId="032FC4E9" w14:textId="77777777" w:rsidR="00C65466" w:rsidRPr="002E3C9D" w:rsidRDefault="00C65466" w:rsidP="00C65466">
            <w:pPr>
              <w:snapToGrid w:val="0"/>
              <w:rPr>
                <w:rFonts w:asciiTheme="minorHAnsi" w:hAnsiTheme="minorHAnsi" w:cstheme="minorHAnsi"/>
                <w:sz w:val="18"/>
                <w:szCs w:val="18"/>
                <w:lang w:val="sl-SI"/>
              </w:rPr>
            </w:pPr>
          </w:p>
        </w:tc>
        <w:tc>
          <w:tcPr>
            <w:tcW w:w="7371" w:type="dxa"/>
          </w:tcPr>
          <w:p w14:paraId="032FC4EA" w14:textId="77777777" w:rsidR="000E218F" w:rsidRPr="002E3C9D" w:rsidRDefault="00C65466">
            <w:pPr>
              <w:snapToGrid w:val="0"/>
              <w:rPr>
                <w:rFonts w:asciiTheme="minorHAnsi" w:hAnsiTheme="minorHAnsi" w:cstheme="minorHAnsi"/>
                <w:b/>
                <w:color w:val="00206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b/>
                <w:color w:val="002060"/>
                <w:sz w:val="18"/>
                <w:szCs w:val="18"/>
                <w:lang w:val="sl-SI"/>
              </w:rPr>
              <w:t>KLJUČNE BESEDE</w:t>
            </w:r>
          </w:p>
        </w:tc>
        <w:tc>
          <w:tcPr>
            <w:tcW w:w="567" w:type="dxa"/>
          </w:tcPr>
          <w:p w14:paraId="032FC4EB" w14:textId="77777777" w:rsidR="000E218F" w:rsidRPr="002E3C9D" w:rsidRDefault="000E218F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18"/>
                <w:szCs w:val="18"/>
                <w:lang w:val="sl-SI"/>
              </w:rPr>
            </w:pPr>
          </w:p>
        </w:tc>
      </w:tr>
    </w:tbl>
    <w:p w14:paraId="032FC4ED" w14:textId="77777777" w:rsidR="000F02A6" w:rsidRPr="002E3C9D" w:rsidRDefault="000F02A6">
      <w:pPr>
        <w:jc w:val="both"/>
        <w:rPr>
          <w:rFonts w:asciiTheme="minorHAnsi" w:hAnsiTheme="minorHAnsi" w:cstheme="minorHAnsi"/>
          <w:color w:val="333399"/>
          <w:sz w:val="18"/>
          <w:szCs w:val="18"/>
          <w:lang w:val="sl-SI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552"/>
        <w:gridCol w:w="7371"/>
        <w:gridCol w:w="567"/>
      </w:tblGrid>
      <w:tr w:rsidR="000F02A6" w:rsidRPr="002E3C9D" w14:paraId="032FC4F1" w14:textId="77777777" w:rsidTr="000E218F">
        <w:tc>
          <w:tcPr>
            <w:tcW w:w="2552" w:type="dxa"/>
          </w:tcPr>
          <w:p w14:paraId="032FC4EE" w14:textId="77777777" w:rsidR="000F02A6" w:rsidRPr="002E3C9D" w:rsidRDefault="00C65466" w:rsidP="00030AA9">
            <w:pPr>
              <w:snapToGrid w:val="0"/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 xml:space="preserve">Kakšen problem rešuje </w:t>
            </w:r>
            <w:r w:rsidR="0006437E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in kako?</w:t>
            </w: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 xml:space="preserve"> </w:t>
            </w:r>
            <w:r w:rsidR="0006437E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Ali prinaša časovne ali finančne prihranke v primerjavi s konvencionalno storitvijo? Katere, koliko?</w:t>
            </w:r>
          </w:p>
        </w:tc>
        <w:tc>
          <w:tcPr>
            <w:tcW w:w="7371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EF" w14:textId="77777777" w:rsidR="000F02A6" w:rsidRPr="002E3C9D" w:rsidRDefault="0006437E">
            <w:pPr>
              <w:snapToGrid w:val="0"/>
              <w:rPr>
                <w:rFonts w:asciiTheme="minorHAnsi" w:hAnsiTheme="minorHAnsi" w:cstheme="minorHAnsi"/>
                <w:b/>
                <w:caps/>
                <w:color w:val="FF990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b/>
                <w:caps/>
                <w:color w:val="FF0000"/>
                <w:sz w:val="18"/>
                <w:szCs w:val="18"/>
                <w:lang w:val="sl-SI"/>
              </w:rPr>
              <w:t>KORISTI ZA NAROČNIKA</w:t>
            </w:r>
          </w:p>
        </w:tc>
        <w:tc>
          <w:tcPr>
            <w:tcW w:w="567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F0" w14:textId="77777777" w:rsidR="000F02A6" w:rsidRPr="002E3C9D" w:rsidRDefault="000F02A6" w:rsidP="002E404F">
            <w:pPr>
              <w:jc w:val="both"/>
              <w:rPr>
                <w:rFonts w:asciiTheme="minorHAnsi" w:hAnsiTheme="minorHAnsi" w:cstheme="minorHAnsi"/>
                <w:color w:val="333399"/>
                <w:sz w:val="18"/>
                <w:szCs w:val="18"/>
                <w:lang w:val="sl-SI"/>
              </w:rPr>
            </w:pPr>
          </w:p>
        </w:tc>
      </w:tr>
      <w:tr w:rsidR="000F02A6" w:rsidRPr="002E3C9D" w14:paraId="032FC4F6" w14:textId="77777777" w:rsidTr="000E218F">
        <w:tc>
          <w:tcPr>
            <w:tcW w:w="2552" w:type="dxa"/>
          </w:tcPr>
          <w:p w14:paraId="032FC4F2" w14:textId="77777777" w:rsidR="000F02A6" w:rsidRPr="002E3C9D" w:rsidRDefault="000F02A6" w:rsidP="00030AA9">
            <w:pPr>
              <w:snapToGrid w:val="0"/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Ali je dostopna in izvedljiva s tehnologi</w:t>
            </w:r>
            <w:r w:rsidR="00030AA9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jo, ki je običajno na razpolago? A</w:t>
            </w: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 xml:space="preserve">li zahteva </w:t>
            </w:r>
            <w:r w:rsidR="00030AA9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za delovanje</w:t>
            </w: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 xml:space="preserve"> </w:t>
            </w:r>
            <w:r w:rsidR="00030AA9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 xml:space="preserve">posebne naprave, </w:t>
            </w: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programje</w:t>
            </w:r>
            <w:r w:rsidR="00030AA9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 xml:space="preserve"> ali kompetence</w:t>
            </w: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?</w:t>
            </w:r>
          </w:p>
        </w:tc>
        <w:tc>
          <w:tcPr>
            <w:tcW w:w="7371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F3" w14:textId="77777777" w:rsidR="000F02A6" w:rsidRPr="002E3C9D" w:rsidRDefault="000F02A6" w:rsidP="004D4198">
            <w:pPr>
              <w:snapToGrid w:val="0"/>
              <w:rPr>
                <w:rFonts w:asciiTheme="minorHAnsi" w:hAnsiTheme="minorHAnsi" w:cstheme="minorHAnsi"/>
                <w:b/>
                <w:caps/>
                <w:color w:val="FF000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b/>
                <w:caps/>
                <w:color w:val="FF0000"/>
                <w:sz w:val="18"/>
                <w:szCs w:val="18"/>
                <w:lang w:val="sl-SI"/>
              </w:rPr>
              <w:t>TEHNOLOGIJA</w:t>
            </w:r>
            <w:r w:rsidR="0006437E" w:rsidRPr="002E3C9D">
              <w:rPr>
                <w:rFonts w:asciiTheme="minorHAnsi" w:hAnsiTheme="minorHAnsi" w:cstheme="minorHAnsi"/>
                <w:b/>
                <w:caps/>
                <w:color w:val="FF0000"/>
                <w:sz w:val="18"/>
                <w:szCs w:val="18"/>
                <w:lang w:val="sl-SI"/>
              </w:rPr>
              <w:t>, INOVATIVNOST</w:t>
            </w:r>
          </w:p>
          <w:p w14:paraId="032FC4F4" w14:textId="77777777" w:rsidR="000F02A6" w:rsidRPr="002E3C9D" w:rsidRDefault="000F02A6" w:rsidP="0043776D">
            <w:pPr>
              <w:snapToGrid w:val="0"/>
              <w:rPr>
                <w:rFonts w:asciiTheme="minorHAnsi" w:hAnsiTheme="minorHAnsi" w:cstheme="minorHAnsi"/>
                <w:b/>
                <w:caps/>
                <w:color w:val="FF0000"/>
                <w:sz w:val="18"/>
                <w:szCs w:val="18"/>
                <w:lang w:val="sl-SI"/>
              </w:rPr>
            </w:pPr>
          </w:p>
        </w:tc>
        <w:tc>
          <w:tcPr>
            <w:tcW w:w="567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F5" w14:textId="77777777" w:rsidR="000F02A6" w:rsidRPr="002E3C9D" w:rsidRDefault="000F02A6" w:rsidP="0043776D">
            <w:pPr>
              <w:snapToGrid w:val="0"/>
              <w:rPr>
                <w:rFonts w:asciiTheme="minorHAnsi" w:hAnsiTheme="minorHAnsi" w:cstheme="minorHAnsi"/>
                <w:b/>
                <w:caps/>
                <w:color w:val="FF0000"/>
                <w:sz w:val="18"/>
                <w:szCs w:val="18"/>
                <w:lang w:val="sl-SI"/>
              </w:rPr>
            </w:pPr>
          </w:p>
        </w:tc>
      </w:tr>
      <w:tr w:rsidR="000F02A6" w:rsidRPr="002E3C9D" w14:paraId="032FC4FA" w14:textId="77777777" w:rsidTr="000E218F">
        <w:tc>
          <w:tcPr>
            <w:tcW w:w="2552" w:type="dxa"/>
          </w:tcPr>
          <w:p w14:paraId="032FC4F7" w14:textId="77777777" w:rsidR="000F02A6" w:rsidRPr="002E3C9D" w:rsidRDefault="001909C8" w:rsidP="009C5721">
            <w:pPr>
              <w:snapToGrid w:val="0"/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 xml:space="preserve">Opis plana projekta in </w:t>
            </w:r>
            <w:r w:rsidR="00030AA9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izvedbe</w:t>
            </w: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 xml:space="preserve">. </w:t>
            </w:r>
            <w:r w:rsidR="009C5721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Opis u</w:t>
            </w:r>
            <w:r w:rsidR="00030AA9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porabljene metode, p</w:t>
            </w: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osebnosti izvedbe</w:t>
            </w:r>
            <w:r w:rsidR="009C5721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.</w:t>
            </w:r>
            <w:r w:rsidR="00030AA9"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 xml:space="preserve"> </w:t>
            </w:r>
          </w:p>
        </w:tc>
        <w:tc>
          <w:tcPr>
            <w:tcW w:w="7371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F8" w14:textId="77777777" w:rsidR="000F02A6" w:rsidRPr="002E3C9D" w:rsidRDefault="0006437E" w:rsidP="00533E09">
            <w:pPr>
              <w:snapToGrid w:val="0"/>
              <w:rPr>
                <w:rFonts w:asciiTheme="minorHAnsi" w:hAnsiTheme="minorHAnsi" w:cstheme="minorHAnsi"/>
                <w:b/>
                <w:caps/>
                <w:color w:val="FF000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b/>
                <w:caps/>
                <w:color w:val="FF0000"/>
                <w:sz w:val="18"/>
                <w:szCs w:val="18"/>
                <w:lang w:val="sl-SI"/>
              </w:rPr>
              <w:t>DOBRE PRAKSE</w:t>
            </w:r>
          </w:p>
        </w:tc>
        <w:tc>
          <w:tcPr>
            <w:tcW w:w="567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F9" w14:textId="77777777" w:rsidR="000F02A6" w:rsidRPr="002E3C9D" w:rsidRDefault="000F02A6" w:rsidP="00533E09">
            <w:pPr>
              <w:jc w:val="both"/>
              <w:rPr>
                <w:rFonts w:asciiTheme="minorHAnsi" w:hAnsiTheme="minorHAnsi" w:cstheme="minorHAnsi"/>
                <w:caps/>
                <w:color w:val="333399"/>
                <w:sz w:val="18"/>
                <w:szCs w:val="18"/>
                <w:lang w:val="sl-SI"/>
              </w:rPr>
            </w:pPr>
          </w:p>
        </w:tc>
      </w:tr>
    </w:tbl>
    <w:p w14:paraId="032FC4FB" w14:textId="77777777" w:rsidR="002B794F" w:rsidRPr="002E3C9D" w:rsidRDefault="002B794F">
      <w:pPr>
        <w:ind w:left="360"/>
        <w:rPr>
          <w:rFonts w:asciiTheme="minorHAnsi" w:hAnsiTheme="minorHAnsi" w:cstheme="minorHAnsi"/>
          <w:b/>
          <w:caps/>
          <w:color w:val="333399"/>
          <w:sz w:val="18"/>
          <w:szCs w:val="18"/>
          <w:lang w:val="sl-SI"/>
        </w:rPr>
        <w:sectPr w:rsidR="002B794F" w:rsidRPr="002E3C9D" w:rsidSect="00622FE3">
          <w:footnotePr>
            <w:pos w:val="beneathText"/>
            <w:numFmt w:val="chicago"/>
          </w:footnotePr>
          <w:type w:val="continuous"/>
          <w:pgSz w:w="12240" w:h="15840"/>
          <w:pgMar w:top="1095" w:right="851" w:bottom="567" w:left="851" w:header="0" w:footer="444" w:gutter="0"/>
          <w:pgNumType w:start="1"/>
          <w:cols w:space="708"/>
          <w:docGrid w:linePitch="360"/>
        </w:sectPr>
      </w:pPr>
    </w:p>
    <w:tbl>
      <w:tblPr>
        <w:tblW w:w="1049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552"/>
        <w:gridCol w:w="7371"/>
        <w:gridCol w:w="567"/>
      </w:tblGrid>
      <w:tr w:rsidR="0006437E" w:rsidRPr="002E3C9D" w14:paraId="032FC500" w14:textId="77777777" w:rsidTr="003A29AC">
        <w:tc>
          <w:tcPr>
            <w:tcW w:w="2552" w:type="dxa"/>
          </w:tcPr>
          <w:p w14:paraId="032FC4FC" w14:textId="77777777" w:rsidR="0006437E" w:rsidRPr="002E3C9D" w:rsidRDefault="0006437E" w:rsidP="003A29AC">
            <w:pPr>
              <w:snapToGrid w:val="0"/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color w:val="000000"/>
                <w:sz w:val="18"/>
                <w:szCs w:val="18"/>
                <w:lang w:val="sl-SI"/>
              </w:rPr>
              <w:t>Ali ima rešitev vpliv na dejavnost? Ali je zanimiva tržno, metodološko, razvojno, znanstveno?</w:t>
            </w:r>
          </w:p>
        </w:tc>
        <w:tc>
          <w:tcPr>
            <w:tcW w:w="7371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FD" w14:textId="77777777" w:rsidR="0006437E" w:rsidRPr="002E3C9D" w:rsidRDefault="0006437E" w:rsidP="003A29AC">
            <w:pPr>
              <w:snapToGrid w:val="0"/>
              <w:rPr>
                <w:rFonts w:asciiTheme="minorHAnsi" w:hAnsiTheme="minorHAnsi" w:cstheme="minorHAnsi"/>
                <w:b/>
                <w:color w:val="FF0000"/>
                <w:sz w:val="18"/>
                <w:szCs w:val="18"/>
                <w:lang w:val="sl-SI"/>
              </w:rPr>
            </w:pPr>
            <w:r w:rsidRPr="002E3C9D">
              <w:rPr>
                <w:rFonts w:asciiTheme="minorHAnsi" w:hAnsiTheme="minorHAnsi" w:cstheme="minorHAnsi"/>
                <w:b/>
                <w:caps/>
                <w:color w:val="FF0000"/>
                <w:sz w:val="18"/>
                <w:szCs w:val="18"/>
                <w:lang w:val="sl-SI"/>
              </w:rPr>
              <w:t>ŠIRŠE DRUŽBENE KORISTI</w:t>
            </w:r>
          </w:p>
          <w:p w14:paraId="032FC4FE" w14:textId="77777777" w:rsidR="0006437E" w:rsidRPr="002E3C9D" w:rsidRDefault="0006437E" w:rsidP="003A29AC">
            <w:pPr>
              <w:jc w:val="both"/>
              <w:rPr>
                <w:rFonts w:asciiTheme="minorHAnsi" w:hAnsiTheme="minorHAnsi" w:cstheme="minorHAnsi"/>
                <w:caps/>
                <w:color w:val="333399"/>
                <w:sz w:val="18"/>
                <w:szCs w:val="18"/>
                <w:lang w:val="sl-SI"/>
              </w:rPr>
            </w:pPr>
          </w:p>
        </w:tc>
        <w:tc>
          <w:tcPr>
            <w:tcW w:w="567" w:type="dxa"/>
            <w:tcBorders>
              <w:top w:val="single" w:sz="8" w:space="0" w:color="FFFF00"/>
              <w:left w:val="single" w:sz="8" w:space="0" w:color="FFFF00"/>
              <w:bottom w:val="single" w:sz="8" w:space="0" w:color="FFFF00"/>
              <w:right w:val="single" w:sz="8" w:space="0" w:color="FFFF00"/>
            </w:tcBorders>
          </w:tcPr>
          <w:p w14:paraId="032FC4FF" w14:textId="77777777" w:rsidR="0006437E" w:rsidRPr="002E3C9D" w:rsidRDefault="0006437E" w:rsidP="003A29AC">
            <w:pPr>
              <w:jc w:val="both"/>
              <w:rPr>
                <w:rFonts w:asciiTheme="minorHAnsi" w:hAnsiTheme="minorHAnsi" w:cstheme="minorHAnsi"/>
                <w:caps/>
                <w:color w:val="333399"/>
                <w:sz w:val="18"/>
                <w:szCs w:val="18"/>
                <w:lang w:val="sl-SI"/>
              </w:rPr>
            </w:pPr>
          </w:p>
        </w:tc>
      </w:tr>
    </w:tbl>
    <w:p w14:paraId="032FC501" w14:textId="77777777" w:rsidR="0041417B" w:rsidRPr="002E3C9D" w:rsidRDefault="0041417B">
      <w:pPr>
        <w:ind w:left="360"/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</w:pPr>
    </w:p>
    <w:p w14:paraId="032FC502" w14:textId="77777777" w:rsidR="00921CE4" w:rsidRPr="002E3C9D" w:rsidRDefault="000F02A6" w:rsidP="00BD478F">
      <w:pPr>
        <w:ind w:left="360" w:hanging="360"/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</w:pPr>
      <w:r w:rsidRPr="002E3C9D"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  <w:t>Podpis</w:t>
      </w:r>
      <w:r w:rsidR="002B794F" w:rsidRPr="002E3C9D"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  <w:t xml:space="preserve"> </w:t>
      </w:r>
      <w:r w:rsidR="001909C8" w:rsidRPr="002E3C9D"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  <w:t>PRIJAVITELJA</w:t>
      </w:r>
      <w:r w:rsidRPr="002E3C9D"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  <w:tab/>
      </w:r>
    </w:p>
    <w:p w14:paraId="032FC503" w14:textId="77777777" w:rsidR="002B794F" w:rsidRPr="002E3C9D" w:rsidRDefault="000F02A6" w:rsidP="00BD478F">
      <w:pPr>
        <w:ind w:left="360" w:hanging="360"/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</w:pPr>
      <w:r w:rsidRPr="002E3C9D">
        <w:rPr>
          <w:rFonts w:asciiTheme="minorHAnsi" w:hAnsiTheme="minorHAnsi" w:cstheme="minorHAnsi"/>
          <w:b/>
          <w:caps/>
          <w:color w:val="002060"/>
          <w:sz w:val="20"/>
          <w:szCs w:val="20"/>
          <w:lang w:val="sl-SI"/>
        </w:rPr>
        <w:tab/>
      </w:r>
    </w:p>
    <w:p w14:paraId="032FC504" w14:textId="77777777" w:rsidR="000F02A6" w:rsidRPr="002E3C9D" w:rsidRDefault="000F02A6">
      <w:pPr>
        <w:ind w:left="360"/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</w:pPr>
      <w:r w:rsidRPr="002E3C9D">
        <w:rPr>
          <w:rFonts w:asciiTheme="minorHAnsi" w:hAnsiTheme="minorHAnsi" w:cstheme="minorHAnsi"/>
          <w:caps/>
          <w:color w:val="002060"/>
          <w:sz w:val="20"/>
          <w:szCs w:val="20"/>
          <w:lang w:val="sl-SI"/>
        </w:rPr>
        <w:t>___________________________________</w:t>
      </w:r>
    </w:p>
    <w:p w14:paraId="032FC505" w14:textId="77777777" w:rsidR="00BD478F" w:rsidRPr="002E3C9D" w:rsidRDefault="00BD478F">
      <w:pPr>
        <w:ind w:left="360"/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</w:pPr>
    </w:p>
    <w:p w14:paraId="032FC506" w14:textId="77777777" w:rsidR="00BD478F" w:rsidRPr="002E3C9D" w:rsidRDefault="00BD478F">
      <w:pPr>
        <w:ind w:left="360"/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</w:pPr>
      <w:r w:rsidRPr="002E3C9D"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  <w:t>______________________________________</w:t>
      </w:r>
      <w:r w:rsidR="00010BCC" w:rsidRPr="002E3C9D"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  <w:t>__</w:t>
      </w:r>
    </w:p>
    <w:p w14:paraId="032FC507" w14:textId="77777777" w:rsidR="000F02A6" w:rsidRPr="002E3C9D" w:rsidRDefault="00211100">
      <w:pPr>
        <w:ind w:left="360"/>
        <w:rPr>
          <w:rFonts w:asciiTheme="minorHAnsi" w:hAnsiTheme="minorHAnsi" w:cstheme="minorHAnsi"/>
          <w:caps/>
          <w:color w:val="002060"/>
          <w:sz w:val="20"/>
          <w:szCs w:val="20"/>
          <w:lang w:val="sl-SI"/>
        </w:rPr>
      </w:pPr>
      <w:r w:rsidRPr="002E3C9D">
        <w:rPr>
          <w:rFonts w:asciiTheme="minorHAnsi" w:hAnsiTheme="minorHAnsi" w:cstheme="minorHAnsi"/>
          <w:color w:val="002060"/>
          <w:sz w:val="16"/>
          <w:szCs w:val="16"/>
          <w:lang w:val="sl-SI"/>
        </w:rPr>
        <w:t>Kraj in datum</w:t>
      </w:r>
    </w:p>
    <w:p w14:paraId="032FC508" w14:textId="77777777" w:rsidR="00BD478F" w:rsidRPr="002E3C9D" w:rsidRDefault="00BD478F" w:rsidP="00BD478F">
      <w:pPr>
        <w:ind w:left="360"/>
        <w:rPr>
          <w:rFonts w:asciiTheme="minorHAnsi" w:hAnsiTheme="minorHAnsi" w:cstheme="minorHAnsi"/>
          <w:b/>
          <w:caps/>
          <w:color w:val="002060"/>
          <w:sz w:val="16"/>
          <w:szCs w:val="16"/>
          <w:lang w:val="sl-SI"/>
        </w:rPr>
      </w:pPr>
    </w:p>
    <w:p w14:paraId="032FC509" w14:textId="77777777" w:rsidR="00350D00" w:rsidRPr="002E3C9D" w:rsidRDefault="00350D00" w:rsidP="007444F7">
      <w:pPr>
        <w:ind w:left="360" w:hanging="360"/>
        <w:rPr>
          <w:rFonts w:asciiTheme="minorHAnsi" w:hAnsiTheme="minorHAnsi" w:cstheme="minorHAnsi"/>
          <w:color w:val="002060"/>
          <w:sz w:val="16"/>
          <w:szCs w:val="16"/>
          <w:lang w:val="sl-SI"/>
        </w:rPr>
      </w:pPr>
    </w:p>
    <w:p w14:paraId="032FC50A" w14:textId="77777777" w:rsidR="00967648" w:rsidRPr="002E3C9D" w:rsidRDefault="00967648" w:rsidP="007444F7">
      <w:pPr>
        <w:ind w:left="360" w:hanging="360"/>
        <w:rPr>
          <w:rFonts w:asciiTheme="minorHAnsi" w:hAnsiTheme="minorHAnsi" w:cstheme="minorHAnsi"/>
          <w:color w:val="002060"/>
          <w:sz w:val="16"/>
          <w:szCs w:val="16"/>
          <w:lang w:val="sl-SI"/>
        </w:rPr>
      </w:pPr>
      <w:r w:rsidRPr="002E3C9D">
        <w:rPr>
          <w:rFonts w:asciiTheme="minorHAnsi" w:hAnsiTheme="minorHAnsi" w:cstheme="minorHAnsi"/>
          <w:color w:val="002060"/>
          <w:sz w:val="16"/>
          <w:szCs w:val="16"/>
          <w:lang w:val="sl-SI"/>
        </w:rPr>
        <w:t xml:space="preserve">S podpisom prijavitelj jamči za točnost podatkov in se strinja s pogoji sodelovanja. </w:t>
      </w:r>
    </w:p>
    <w:sectPr w:rsidR="00967648" w:rsidRPr="002E3C9D" w:rsidSect="00622FE3">
      <w:footnotePr>
        <w:pos w:val="beneathText"/>
        <w:numFmt w:val="chicago"/>
      </w:footnotePr>
      <w:type w:val="continuous"/>
      <w:pgSz w:w="12240" w:h="15840"/>
      <w:pgMar w:top="1095" w:right="851" w:bottom="284" w:left="851" w:header="284" w:footer="4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FEFF1" w14:textId="77777777" w:rsidR="00997BCA" w:rsidRDefault="00997BCA">
      <w:r>
        <w:separator/>
      </w:r>
    </w:p>
  </w:endnote>
  <w:endnote w:type="continuationSeparator" w:id="0">
    <w:p w14:paraId="14192FE4" w14:textId="77777777" w:rsidR="00997BCA" w:rsidRDefault="00997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C511" w14:textId="77777777" w:rsidR="000F02A6" w:rsidRDefault="00622FE3" w:rsidP="00622FE3">
    <w:pPr>
      <w:pStyle w:val="Footer"/>
      <w:tabs>
        <w:tab w:val="left" w:pos="965"/>
        <w:tab w:val="left" w:pos="3240"/>
      </w:tabs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BFA5D" w14:textId="77777777" w:rsidR="00997BCA" w:rsidRDefault="00997BCA">
      <w:r>
        <w:separator/>
      </w:r>
    </w:p>
  </w:footnote>
  <w:footnote w:type="continuationSeparator" w:id="0">
    <w:p w14:paraId="0E6B2B78" w14:textId="77777777" w:rsidR="00997BCA" w:rsidRDefault="00997B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C50F" w14:textId="77777777" w:rsidR="0078516E" w:rsidRDefault="00997BCA">
    <w:pPr>
      <w:pStyle w:val="Header"/>
    </w:pPr>
    <w:r>
      <w:rPr>
        <w:noProof/>
      </w:rPr>
      <w:pict w14:anchorId="032FC5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9385830" o:spid="_x0000_s1026" type="#_x0000_t136" style="position:absolute;margin-left:0;margin-top:0;width:577.8pt;height:165.0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rebuchet MS&quot;;font-size:1pt" string="PREDLO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582B2" w14:textId="77777777" w:rsidR="002E3C9D" w:rsidRDefault="002E3C9D" w:rsidP="00350D00">
    <w:pPr>
      <w:pStyle w:val="Header"/>
      <w:jc w:val="center"/>
    </w:pPr>
  </w:p>
  <w:p w14:paraId="194B3B7D" w14:textId="0D501564" w:rsidR="002E3C9D" w:rsidRPr="002E3C9D" w:rsidRDefault="002E3C9D" w:rsidP="002E3C9D">
    <w:pPr>
      <w:pStyle w:val="Header"/>
      <w:jc w:val="center"/>
    </w:pPr>
    <w:r>
      <w:rPr>
        <w:noProof/>
      </w:rPr>
      <w:drawing>
        <wp:inline distT="0" distB="0" distL="0" distR="0" wp14:anchorId="24BCD9D7" wp14:editId="1077F2CA">
          <wp:extent cx="6691630" cy="880745"/>
          <wp:effectExtent l="0" t="0" r="0" b="0"/>
          <wp:docPr id="3" name="Picture 3" descr="A group of people holding hands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group of people holding hands&#10;&#10;Description automatically generated with low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691630" cy="8807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C512" w14:textId="77777777" w:rsidR="0078516E" w:rsidRDefault="00997BCA">
    <w:pPr>
      <w:pStyle w:val="Header"/>
    </w:pPr>
    <w:r>
      <w:rPr>
        <w:noProof/>
      </w:rPr>
      <w:pict w14:anchorId="032FC51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19385829" o:spid="_x0000_s1025" type="#_x0000_t136" style="position:absolute;margin-left:0;margin-top:0;width:577.8pt;height:165.0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rebuchet MS&quot;;font-size:1pt" string="PREDLO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abstractNum w:abstractNumId="2" w15:restartNumberingAfterBreak="0">
    <w:nsid w:val="34CF2276"/>
    <w:multiLevelType w:val="hybridMultilevel"/>
    <w:tmpl w:val="5FB65D6C"/>
    <w:lvl w:ilvl="0" w:tplc="5F92B788">
      <w:start w:val="1"/>
      <w:numFmt w:val="bullet"/>
      <w:lvlText w:val=""/>
      <w:lvlJc w:val="left"/>
      <w:pPr>
        <w:ind w:left="246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ind w:left="3180" w:hanging="360"/>
      </w:pPr>
    </w:lvl>
    <w:lvl w:ilvl="2" w:tplc="0424001B">
      <w:start w:val="1"/>
      <w:numFmt w:val="lowerRoman"/>
      <w:lvlText w:val="%3."/>
      <w:lvlJc w:val="right"/>
      <w:pPr>
        <w:ind w:left="3900" w:hanging="180"/>
      </w:pPr>
    </w:lvl>
    <w:lvl w:ilvl="3" w:tplc="0424000F">
      <w:start w:val="1"/>
      <w:numFmt w:val="decimal"/>
      <w:lvlText w:val="%4."/>
      <w:lvlJc w:val="left"/>
      <w:pPr>
        <w:ind w:left="4620" w:hanging="360"/>
      </w:pPr>
    </w:lvl>
    <w:lvl w:ilvl="4" w:tplc="04240019">
      <w:start w:val="1"/>
      <w:numFmt w:val="lowerLetter"/>
      <w:lvlText w:val="%5."/>
      <w:lvlJc w:val="left"/>
      <w:pPr>
        <w:ind w:left="5340" w:hanging="360"/>
      </w:pPr>
    </w:lvl>
    <w:lvl w:ilvl="5" w:tplc="0424001B">
      <w:start w:val="1"/>
      <w:numFmt w:val="lowerRoman"/>
      <w:lvlText w:val="%6."/>
      <w:lvlJc w:val="right"/>
      <w:pPr>
        <w:ind w:left="6060" w:hanging="180"/>
      </w:pPr>
    </w:lvl>
    <w:lvl w:ilvl="6" w:tplc="0424000F">
      <w:start w:val="1"/>
      <w:numFmt w:val="decimal"/>
      <w:lvlText w:val="%7."/>
      <w:lvlJc w:val="left"/>
      <w:pPr>
        <w:ind w:left="6780" w:hanging="360"/>
      </w:pPr>
    </w:lvl>
    <w:lvl w:ilvl="7" w:tplc="04240019">
      <w:start w:val="1"/>
      <w:numFmt w:val="lowerLetter"/>
      <w:lvlText w:val="%8."/>
      <w:lvlJc w:val="left"/>
      <w:pPr>
        <w:ind w:left="7500" w:hanging="360"/>
      </w:pPr>
    </w:lvl>
    <w:lvl w:ilvl="8" w:tplc="0424001B">
      <w:start w:val="1"/>
      <w:numFmt w:val="lowerRoman"/>
      <w:lvlText w:val="%9."/>
      <w:lvlJc w:val="right"/>
      <w:pPr>
        <w:ind w:left="822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defaultTabStop w:val="72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pos w:val="beneathText"/>
    <w:numFmt w:val="chicago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UwNLE0NTI3MzBU0lEKTi0uzszPAykwqgUA4g5C+ywAAAA="/>
  </w:docVars>
  <w:rsids>
    <w:rsidRoot w:val="002E404F"/>
    <w:rsid w:val="00010BCC"/>
    <w:rsid w:val="00015CB6"/>
    <w:rsid w:val="00030AA9"/>
    <w:rsid w:val="00033B4B"/>
    <w:rsid w:val="00051374"/>
    <w:rsid w:val="000560F5"/>
    <w:rsid w:val="0006437E"/>
    <w:rsid w:val="000743B1"/>
    <w:rsid w:val="000D1BFA"/>
    <w:rsid w:val="000E218F"/>
    <w:rsid w:val="000F02A6"/>
    <w:rsid w:val="000F5DDF"/>
    <w:rsid w:val="0012625B"/>
    <w:rsid w:val="001318B3"/>
    <w:rsid w:val="00160166"/>
    <w:rsid w:val="00173055"/>
    <w:rsid w:val="001909C8"/>
    <w:rsid w:val="001A4287"/>
    <w:rsid w:val="001B1634"/>
    <w:rsid w:val="001B78AB"/>
    <w:rsid w:val="001C279E"/>
    <w:rsid w:val="001C3BAA"/>
    <w:rsid w:val="001F35DD"/>
    <w:rsid w:val="001F3FA8"/>
    <w:rsid w:val="00203B76"/>
    <w:rsid w:val="00205418"/>
    <w:rsid w:val="00211100"/>
    <w:rsid w:val="00217233"/>
    <w:rsid w:val="002262F0"/>
    <w:rsid w:val="00253FBB"/>
    <w:rsid w:val="0029048E"/>
    <w:rsid w:val="002A2034"/>
    <w:rsid w:val="002B794F"/>
    <w:rsid w:val="002C70A4"/>
    <w:rsid w:val="002E3C9D"/>
    <w:rsid w:val="002E404F"/>
    <w:rsid w:val="002E520C"/>
    <w:rsid w:val="002F45F8"/>
    <w:rsid w:val="002F5C9B"/>
    <w:rsid w:val="00301F46"/>
    <w:rsid w:val="003319D0"/>
    <w:rsid w:val="00340C4E"/>
    <w:rsid w:val="00350D00"/>
    <w:rsid w:val="003A206F"/>
    <w:rsid w:val="003B522C"/>
    <w:rsid w:val="003C04E7"/>
    <w:rsid w:val="003E38E0"/>
    <w:rsid w:val="0041417B"/>
    <w:rsid w:val="0043776D"/>
    <w:rsid w:val="00462CE1"/>
    <w:rsid w:val="004773A2"/>
    <w:rsid w:val="004D4198"/>
    <w:rsid w:val="004F2CCE"/>
    <w:rsid w:val="00533E09"/>
    <w:rsid w:val="00535F46"/>
    <w:rsid w:val="00571003"/>
    <w:rsid w:val="005D2C20"/>
    <w:rsid w:val="005D55E2"/>
    <w:rsid w:val="005D63B6"/>
    <w:rsid w:val="005E1DEA"/>
    <w:rsid w:val="00622FE3"/>
    <w:rsid w:val="006320F1"/>
    <w:rsid w:val="00693C6B"/>
    <w:rsid w:val="00695113"/>
    <w:rsid w:val="006F33A0"/>
    <w:rsid w:val="00701601"/>
    <w:rsid w:val="007105BE"/>
    <w:rsid w:val="00717259"/>
    <w:rsid w:val="00727B43"/>
    <w:rsid w:val="00731D55"/>
    <w:rsid w:val="007444F7"/>
    <w:rsid w:val="0078516E"/>
    <w:rsid w:val="00797F72"/>
    <w:rsid w:val="007A637D"/>
    <w:rsid w:val="00815CE2"/>
    <w:rsid w:val="00821EEA"/>
    <w:rsid w:val="00825AAC"/>
    <w:rsid w:val="00855975"/>
    <w:rsid w:val="00861BB0"/>
    <w:rsid w:val="00897662"/>
    <w:rsid w:val="008B6F3F"/>
    <w:rsid w:val="008D1B7D"/>
    <w:rsid w:val="00905A2B"/>
    <w:rsid w:val="00921CE4"/>
    <w:rsid w:val="00950854"/>
    <w:rsid w:val="0095223C"/>
    <w:rsid w:val="00955F02"/>
    <w:rsid w:val="00967648"/>
    <w:rsid w:val="00993A31"/>
    <w:rsid w:val="00997BCA"/>
    <w:rsid w:val="009C5721"/>
    <w:rsid w:val="009D477E"/>
    <w:rsid w:val="00A206DC"/>
    <w:rsid w:val="00A82C9B"/>
    <w:rsid w:val="00A845E0"/>
    <w:rsid w:val="00A93BEA"/>
    <w:rsid w:val="00A95458"/>
    <w:rsid w:val="00AC7D00"/>
    <w:rsid w:val="00AE046E"/>
    <w:rsid w:val="00B02EB1"/>
    <w:rsid w:val="00B11679"/>
    <w:rsid w:val="00B34FEA"/>
    <w:rsid w:val="00BC25C3"/>
    <w:rsid w:val="00BD39B3"/>
    <w:rsid w:val="00BD478F"/>
    <w:rsid w:val="00BE277C"/>
    <w:rsid w:val="00BF30D0"/>
    <w:rsid w:val="00C012E0"/>
    <w:rsid w:val="00C02336"/>
    <w:rsid w:val="00C65466"/>
    <w:rsid w:val="00C94CEB"/>
    <w:rsid w:val="00CF0F80"/>
    <w:rsid w:val="00CF55D5"/>
    <w:rsid w:val="00D328F7"/>
    <w:rsid w:val="00DB3128"/>
    <w:rsid w:val="00DB7875"/>
    <w:rsid w:val="00E23BA4"/>
    <w:rsid w:val="00E335E9"/>
    <w:rsid w:val="00E476E5"/>
    <w:rsid w:val="00E81D17"/>
    <w:rsid w:val="00EA7BE2"/>
    <w:rsid w:val="00ED1C6F"/>
    <w:rsid w:val="00EE4559"/>
    <w:rsid w:val="00F350E1"/>
    <w:rsid w:val="00F37012"/>
    <w:rsid w:val="00FE6A0C"/>
    <w:rsid w:val="00FE7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32FC4A8"/>
  <w15:docId w15:val="{1DEA7198-89B0-4910-8CBE-93F116F26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1634"/>
    <w:pPr>
      <w:suppressAutoHyphens/>
    </w:pPr>
    <w:rPr>
      <w:sz w:val="24"/>
      <w:szCs w:val="24"/>
      <w:lang w:val="en-US" w:eastAsia="ar-SA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1B1634"/>
    <w:pPr>
      <w:numPr>
        <w:ilvl w:val="1"/>
        <w:numId w:val="2"/>
      </w:numPr>
      <w:spacing w:before="280" w:after="280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1B1634"/>
    <w:pPr>
      <w:numPr>
        <w:ilvl w:val="3"/>
        <w:numId w:val="2"/>
      </w:numPr>
      <w:spacing w:before="280" w:after="28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semiHidden/>
    <w:locked/>
    <w:rPr>
      <w:rFonts w:ascii="Cambria" w:hAnsi="Cambria" w:cs="Times New Roman"/>
      <w:b/>
      <w:bCs/>
      <w:i/>
      <w:iCs/>
      <w:sz w:val="28"/>
      <w:szCs w:val="28"/>
      <w:lang w:val="en-US" w:eastAsia="ar-SA" w:bidi="ar-SA"/>
    </w:rPr>
  </w:style>
  <w:style w:type="character" w:customStyle="1" w:styleId="Heading4Char">
    <w:name w:val="Heading 4 Char"/>
    <w:link w:val="Heading4"/>
    <w:uiPriority w:val="99"/>
    <w:semiHidden/>
    <w:locked/>
    <w:rPr>
      <w:rFonts w:ascii="Calibri" w:hAnsi="Calibri" w:cs="Times New Roman"/>
      <w:b/>
      <w:bCs/>
      <w:sz w:val="28"/>
      <w:szCs w:val="28"/>
      <w:lang w:val="en-US" w:eastAsia="ar-SA" w:bidi="ar-SA"/>
    </w:rPr>
  </w:style>
  <w:style w:type="character" w:customStyle="1" w:styleId="WW8Num1z1">
    <w:name w:val="WW8Num1z1"/>
    <w:uiPriority w:val="99"/>
    <w:rsid w:val="001B1634"/>
    <w:rPr>
      <w:rFonts w:ascii="Symbol" w:hAnsi="Symbol"/>
    </w:rPr>
  </w:style>
  <w:style w:type="character" w:styleId="PageNumber">
    <w:name w:val="page number"/>
    <w:uiPriority w:val="99"/>
    <w:semiHidden/>
    <w:rsid w:val="001B1634"/>
    <w:rPr>
      <w:rFonts w:cs="Times New Roman"/>
    </w:rPr>
  </w:style>
  <w:style w:type="character" w:styleId="Hyperlink">
    <w:name w:val="Hyperlink"/>
    <w:uiPriority w:val="99"/>
    <w:semiHidden/>
    <w:rsid w:val="001B1634"/>
    <w:rPr>
      <w:rFonts w:cs="Times New Roman"/>
      <w:color w:val="0000FF"/>
      <w:u w:val="single"/>
    </w:rPr>
  </w:style>
  <w:style w:type="character" w:customStyle="1" w:styleId="highlight">
    <w:name w:val="highlight"/>
    <w:uiPriority w:val="99"/>
    <w:rsid w:val="001B1634"/>
    <w:rPr>
      <w:rFonts w:cs="Times New Roman"/>
    </w:rPr>
  </w:style>
  <w:style w:type="character" w:customStyle="1" w:styleId="note">
    <w:name w:val="note"/>
    <w:uiPriority w:val="99"/>
    <w:rsid w:val="001B1634"/>
    <w:rPr>
      <w:rFonts w:cs="Times New Roman"/>
    </w:rPr>
  </w:style>
  <w:style w:type="character" w:customStyle="1" w:styleId="FooterChar">
    <w:name w:val="Footer Char"/>
    <w:uiPriority w:val="99"/>
    <w:rsid w:val="001B1634"/>
    <w:rPr>
      <w:sz w:val="24"/>
      <w:lang w:val="en-US"/>
    </w:rPr>
  </w:style>
  <w:style w:type="character" w:customStyle="1" w:styleId="BalloonTextChar">
    <w:name w:val="Balloon Text Char"/>
    <w:uiPriority w:val="99"/>
    <w:rsid w:val="001B1634"/>
    <w:rPr>
      <w:rFonts w:ascii="Tahoma" w:hAnsi="Tahoma"/>
      <w:sz w:val="16"/>
      <w:lang w:val="en-US"/>
    </w:rPr>
  </w:style>
  <w:style w:type="paragraph" w:customStyle="1" w:styleId="Naslov1">
    <w:name w:val="Naslov1"/>
    <w:basedOn w:val="Normal"/>
    <w:next w:val="BodyText"/>
    <w:uiPriority w:val="99"/>
    <w:rsid w:val="001B1634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rsid w:val="001B1634"/>
    <w:pPr>
      <w:jc w:val="both"/>
    </w:pPr>
    <w:rPr>
      <w:lang w:val="sl-SI"/>
    </w:rPr>
  </w:style>
  <w:style w:type="character" w:customStyle="1" w:styleId="BodyTextChar">
    <w:name w:val="Body Text Char"/>
    <w:link w:val="BodyText"/>
    <w:uiPriority w:val="99"/>
    <w:semiHidden/>
    <w:locked/>
    <w:rPr>
      <w:rFonts w:cs="Times New Roman"/>
      <w:sz w:val="24"/>
      <w:szCs w:val="24"/>
      <w:lang w:val="en-US" w:eastAsia="ar-SA" w:bidi="ar-SA"/>
    </w:rPr>
  </w:style>
  <w:style w:type="paragraph" w:styleId="List">
    <w:name w:val="List"/>
    <w:basedOn w:val="BodyText"/>
    <w:uiPriority w:val="99"/>
    <w:semiHidden/>
    <w:rsid w:val="001B1634"/>
    <w:rPr>
      <w:rFonts w:cs="Tahoma"/>
    </w:rPr>
  </w:style>
  <w:style w:type="paragraph" w:customStyle="1" w:styleId="Napis1">
    <w:name w:val="Napis1"/>
    <w:basedOn w:val="Normal"/>
    <w:uiPriority w:val="99"/>
    <w:rsid w:val="001B1634"/>
    <w:pPr>
      <w:suppressLineNumbers/>
      <w:spacing w:before="120" w:after="120"/>
    </w:pPr>
    <w:rPr>
      <w:rFonts w:cs="Tahoma"/>
      <w:i/>
      <w:iCs/>
    </w:rPr>
  </w:style>
  <w:style w:type="paragraph" w:customStyle="1" w:styleId="Kazalo">
    <w:name w:val="Kazalo"/>
    <w:basedOn w:val="Normal"/>
    <w:uiPriority w:val="99"/>
    <w:rsid w:val="001B1634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uiPriority w:val="99"/>
    <w:rsid w:val="001B1634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Pr>
      <w:rFonts w:cs="Times New Roman"/>
      <w:sz w:val="24"/>
      <w:szCs w:val="24"/>
      <w:lang w:val="en-US" w:eastAsia="ar-SA" w:bidi="ar-SA"/>
    </w:rPr>
  </w:style>
  <w:style w:type="paragraph" w:styleId="Footer">
    <w:name w:val="footer"/>
    <w:basedOn w:val="Normal"/>
    <w:link w:val="FooterChar1"/>
    <w:uiPriority w:val="99"/>
    <w:semiHidden/>
    <w:rsid w:val="001B1634"/>
    <w:pPr>
      <w:tabs>
        <w:tab w:val="center" w:pos="4703"/>
        <w:tab w:val="right" w:pos="9406"/>
      </w:tabs>
    </w:pPr>
  </w:style>
  <w:style w:type="character" w:customStyle="1" w:styleId="FooterChar1">
    <w:name w:val="Footer Char1"/>
    <w:link w:val="Footer"/>
    <w:uiPriority w:val="99"/>
    <w:semiHidden/>
    <w:locked/>
    <w:rPr>
      <w:rFonts w:cs="Times New Roman"/>
      <w:sz w:val="24"/>
      <w:szCs w:val="24"/>
      <w:lang w:val="en-US" w:eastAsia="ar-SA" w:bidi="ar-SA"/>
    </w:rPr>
  </w:style>
  <w:style w:type="paragraph" w:styleId="NormalWeb">
    <w:name w:val="Normal (Web)"/>
    <w:basedOn w:val="Normal"/>
    <w:uiPriority w:val="99"/>
    <w:rsid w:val="001B1634"/>
    <w:pPr>
      <w:spacing w:before="280" w:after="280"/>
    </w:pPr>
  </w:style>
  <w:style w:type="paragraph" w:customStyle="1" w:styleId="textbox">
    <w:name w:val="textbox"/>
    <w:basedOn w:val="Normal"/>
    <w:uiPriority w:val="99"/>
    <w:rsid w:val="001B1634"/>
    <w:pPr>
      <w:spacing w:before="280" w:after="280"/>
    </w:pPr>
  </w:style>
  <w:style w:type="paragraph" w:styleId="z-TopofForm">
    <w:name w:val="HTML Top of Form"/>
    <w:basedOn w:val="Normal"/>
    <w:next w:val="Normal"/>
    <w:link w:val="z-TopofFormChar"/>
    <w:uiPriority w:val="99"/>
    <w:rsid w:val="001B1634"/>
    <w:pPr>
      <w:pBdr>
        <w:bottom w:val="single" w:sz="4" w:space="1" w:color="000000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locked/>
    <w:rPr>
      <w:rFonts w:ascii="Arial" w:hAnsi="Arial" w:cs="Arial"/>
      <w:vanish/>
      <w:sz w:val="16"/>
      <w:szCs w:val="16"/>
      <w:lang w:val="en-US" w:eastAsia="ar-SA" w:bidi="ar-SA"/>
    </w:rPr>
  </w:style>
  <w:style w:type="paragraph" w:customStyle="1" w:styleId="note1">
    <w:name w:val="note1"/>
    <w:basedOn w:val="Normal"/>
    <w:uiPriority w:val="99"/>
    <w:rsid w:val="001B1634"/>
    <w:pPr>
      <w:spacing w:before="280" w:after="280"/>
    </w:pPr>
  </w:style>
  <w:style w:type="paragraph" w:customStyle="1" w:styleId="highlight1">
    <w:name w:val="highlight1"/>
    <w:basedOn w:val="Normal"/>
    <w:uiPriority w:val="99"/>
    <w:rsid w:val="001B1634"/>
    <w:pPr>
      <w:spacing w:before="280" w:after="280"/>
    </w:pPr>
  </w:style>
  <w:style w:type="paragraph" w:styleId="z-BottomofForm">
    <w:name w:val="HTML Bottom of Form"/>
    <w:basedOn w:val="Normal"/>
    <w:next w:val="Normal"/>
    <w:link w:val="z-BottomofFormChar"/>
    <w:uiPriority w:val="99"/>
    <w:rsid w:val="001B1634"/>
    <w:pPr>
      <w:pBdr>
        <w:top w:val="single" w:sz="4" w:space="1" w:color="000000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locked/>
    <w:rPr>
      <w:rFonts w:ascii="Arial" w:hAnsi="Arial" w:cs="Arial"/>
      <w:vanish/>
      <w:sz w:val="16"/>
      <w:szCs w:val="16"/>
      <w:lang w:val="en-US" w:eastAsia="ar-SA" w:bidi="ar-SA"/>
    </w:rPr>
  </w:style>
  <w:style w:type="paragraph" w:styleId="BalloonText">
    <w:name w:val="Balloon Text"/>
    <w:basedOn w:val="Normal"/>
    <w:link w:val="BalloonTextChar1"/>
    <w:uiPriority w:val="99"/>
    <w:rsid w:val="001B1634"/>
    <w:rPr>
      <w:rFonts w:ascii="Tahoma" w:hAnsi="Tahoma" w:cs="Tahoma"/>
      <w:sz w:val="16"/>
      <w:szCs w:val="16"/>
    </w:rPr>
  </w:style>
  <w:style w:type="character" w:customStyle="1" w:styleId="BalloonTextChar1">
    <w:name w:val="Balloon Text Char1"/>
    <w:link w:val="BalloonText"/>
    <w:uiPriority w:val="99"/>
    <w:semiHidden/>
    <w:locked/>
    <w:rPr>
      <w:rFonts w:cs="Times New Roman"/>
      <w:sz w:val="2"/>
      <w:lang w:val="en-US" w:eastAsia="ar-SA" w:bidi="ar-SA"/>
    </w:rPr>
  </w:style>
  <w:style w:type="paragraph" w:customStyle="1" w:styleId="Vsebinatabele">
    <w:name w:val="Vsebina tabele"/>
    <w:basedOn w:val="Normal"/>
    <w:uiPriority w:val="99"/>
    <w:rsid w:val="001B1634"/>
    <w:pPr>
      <w:suppressLineNumbers/>
    </w:pPr>
  </w:style>
  <w:style w:type="paragraph" w:customStyle="1" w:styleId="Naslovtabele">
    <w:name w:val="Naslov tabele"/>
    <w:basedOn w:val="Vsebinatabele"/>
    <w:uiPriority w:val="99"/>
    <w:rsid w:val="001B1634"/>
    <w:pPr>
      <w:jc w:val="center"/>
    </w:pPr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rsid w:val="00897662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locked/>
    <w:rsid w:val="00897662"/>
    <w:rPr>
      <w:rFonts w:cs="Times New Roman"/>
      <w:lang w:val="en-US" w:eastAsia="ar-SA" w:bidi="ar-SA"/>
    </w:rPr>
  </w:style>
  <w:style w:type="character" w:styleId="FootnoteReference">
    <w:name w:val="footnote reference"/>
    <w:uiPriority w:val="99"/>
    <w:semiHidden/>
    <w:rsid w:val="00897662"/>
    <w:rPr>
      <w:rFonts w:cs="Times New Roman"/>
      <w:vertAlign w:val="superscript"/>
    </w:rPr>
  </w:style>
  <w:style w:type="character" w:styleId="CommentReference">
    <w:name w:val="annotation reference"/>
    <w:uiPriority w:val="99"/>
    <w:semiHidden/>
    <w:rsid w:val="00C012E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2E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Pr>
      <w:rFonts w:cs="Times New Roman"/>
      <w:sz w:val="20"/>
      <w:szCs w:val="20"/>
      <w:lang w:val="en-US" w:eastAsia="ar-SA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012E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Pr>
      <w:rFonts w:cs="Times New Roman"/>
      <w:b/>
      <w:bCs/>
      <w:sz w:val="20"/>
      <w:szCs w:val="20"/>
      <w:lang w:val="en-US" w:eastAsia="ar-SA" w:bidi="ar-SA"/>
    </w:rPr>
  </w:style>
  <w:style w:type="character" w:styleId="Strong">
    <w:name w:val="Strong"/>
    <w:basedOn w:val="DefaultParagraphFont"/>
    <w:qFormat/>
    <w:locked/>
    <w:rsid w:val="00C94C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5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UPORABA POSLOVNIH PRAVIL</vt:lpstr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ORABA POSLOVNIH PRAVIL</dc:title>
  <dc:creator>Igor</dc:creator>
  <cp:lastModifiedBy>Marko Hölbl</cp:lastModifiedBy>
  <cp:revision>8</cp:revision>
  <cp:lastPrinted>2011-01-10T08:31:00Z</cp:lastPrinted>
  <dcterms:created xsi:type="dcterms:W3CDTF">2021-04-23T20:10:00Z</dcterms:created>
  <dcterms:modified xsi:type="dcterms:W3CDTF">2022-02-17T10:37:00Z</dcterms:modified>
</cp:coreProperties>
</file>